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1456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96e4d5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5:01:39Z</dcterms:created>
  <dcterms:modified xsi:type="dcterms:W3CDTF">2022-01-19T15:01:39Z</dcterms:modified>
</cp:coreProperties>
</file>